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F532A7" w14:textId="569A8D56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887320">
        <w:t>0648</w:t>
      </w:r>
      <w:r w:rsidR="00686301">
        <w:t xml:space="preserve"> Exp</w:t>
      </w:r>
      <w:r w:rsidR="00A50F89">
        <w:t>. d</w:t>
      </w:r>
      <w:r w:rsidR="00887320">
        <w:t>ate:</w:t>
      </w:r>
      <w:r w:rsidR="00A50F89">
        <w:t xml:space="preserve"> </w:t>
      </w:r>
      <w:r w:rsidR="00887320">
        <w:t>0</w:t>
      </w:r>
      <w:r w:rsidR="00536EBE">
        <w:t>5</w:t>
      </w:r>
      <w:r w:rsidR="00887320">
        <w:t>/20</w:t>
      </w:r>
      <w:r w:rsidR="00536EBE">
        <w:t>20</w:t>
      </w:r>
      <w:r>
        <w:rPr>
          <w:sz w:val="28"/>
        </w:rPr>
        <w:t>)</w:t>
      </w:r>
    </w:p>
    <w:p w14:paraId="12A4E3B2" w14:textId="31C8B299" w:rsidR="00E50293" w:rsidRDefault="004E5DD5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6906021" wp14:editId="087955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B82C80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51BEAE96" w14:textId="40C7D735" w:rsidR="004E5DD5" w:rsidRPr="009239AA" w:rsidRDefault="004E5DD5" w:rsidP="00434E33">
      <w:pPr>
        <w:rPr>
          <w:b/>
        </w:rPr>
      </w:pPr>
      <w:r>
        <w:rPr>
          <w:b/>
        </w:rPr>
        <w:t>NIH</w:t>
      </w:r>
      <w:r w:rsidR="004F2B1F">
        <w:rPr>
          <w:b/>
        </w:rPr>
        <w:t xml:space="preserve"> Library </w:t>
      </w:r>
      <w:r w:rsidR="004C5D77">
        <w:rPr>
          <w:b/>
        </w:rPr>
        <w:t>Statistics</w:t>
      </w:r>
      <w:r>
        <w:rPr>
          <w:b/>
        </w:rPr>
        <w:t xml:space="preserve"> Customer Feedback Survey</w:t>
      </w:r>
    </w:p>
    <w:p w14:paraId="5ABFF1E3" w14:textId="77777777" w:rsidR="005E714A" w:rsidRDefault="005E714A"/>
    <w:p w14:paraId="10AF8395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6D8E51C7" w14:textId="4BDCFB15" w:rsidR="001B0AAA" w:rsidRPr="004E5DD5" w:rsidRDefault="004E5DD5" w:rsidP="004E5DD5">
      <w:r>
        <w:t>The purpose of this information collection is collect feedback from customers that have attended our classes. We will collect information about their experience</w:t>
      </w:r>
      <w:r w:rsidR="00CC4D81">
        <w:t>s and preferences after taking the classes</w:t>
      </w:r>
      <w:r w:rsidR="002259E6">
        <w:t xml:space="preserve">. </w:t>
      </w:r>
      <w:r>
        <w:t>The information will be used to better the service delivery of our Training Program.</w:t>
      </w:r>
    </w:p>
    <w:p w14:paraId="07E442A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ADED06C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30EE9674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4C0EA41A" w14:textId="77777777" w:rsidR="00F15956" w:rsidRDefault="00F15956"/>
    <w:p w14:paraId="68BA499E" w14:textId="39EA2DD7" w:rsidR="00C8488C" w:rsidRDefault="004E5DD5">
      <w:r>
        <w:t>The NIH Library serve</w:t>
      </w:r>
      <w:r w:rsidR="00CC4D81">
        <w:t>s</w:t>
      </w:r>
      <w:r>
        <w:t xml:space="preserve"> NIH staff, fellow, trainees, contractors and other federal entities. This request is seeking clearance for non-federal employees </w:t>
      </w:r>
      <w:r w:rsidR="002A727E">
        <w:t xml:space="preserve">(trainees, fellows, and contractors) </w:t>
      </w:r>
      <w:r>
        <w:t xml:space="preserve">that attend our </w:t>
      </w:r>
      <w:r w:rsidR="002A727E">
        <w:t xml:space="preserve">training </w:t>
      </w:r>
      <w:r>
        <w:t>classes.</w:t>
      </w:r>
    </w:p>
    <w:p w14:paraId="4DA719E0" w14:textId="77777777" w:rsidR="00F15956" w:rsidRDefault="00F15956"/>
    <w:p w14:paraId="1E987A4C" w14:textId="77777777" w:rsidR="00434E33" w:rsidRDefault="00434E33"/>
    <w:p w14:paraId="5A9879DE" w14:textId="77777777" w:rsidR="00E26329" w:rsidRDefault="00E26329">
      <w:pPr>
        <w:rPr>
          <w:b/>
        </w:rPr>
      </w:pPr>
    </w:p>
    <w:p w14:paraId="268825B2" w14:textId="77777777" w:rsidR="00E26329" w:rsidRDefault="00E26329">
      <w:pPr>
        <w:rPr>
          <w:b/>
        </w:rPr>
      </w:pPr>
    </w:p>
    <w:p w14:paraId="501AF4A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3528A673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3866650" w14:textId="2C47524C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E5DD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060FF16B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CAD4E25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0F9BA4BB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10B51C1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0A4C3F52" w14:textId="77777777" w:rsidR="00441434" w:rsidRDefault="00441434">
      <w:pPr>
        <w:rPr>
          <w:sz w:val="16"/>
          <w:szCs w:val="16"/>
        </w:rPr>
      </w:pPr>
    </w:p>
    <w:p w14:paraId="2A25D6FA" w14:textId="77777777" w:rsidR="008101A5" w:rsidRPr="009C13B9" w:rsidRDefault="008101A5" w:rsidP="008101A5">
      <w:r>
        <w:t xml:space="preserve">I certify the following to be true: </w:t>
      </w:r>
    </w:p>
    <w:p w14:paraId="08B4F26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C48BD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2F34E3C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13707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3CE1B8F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5041BB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29A8CC85" w14:textId="77777777" w:rsidR="009C13B9" w:rsidRDefault="009C13B9" w:rsidP="009C13B9"/>
    <w:p w14:paraId="4BBAE042" w14:textId="193AB21B" w:rsidR="009C13B9" w:rsidRDefault="009C13B9" w:rsidP="009C13B9">
      <w:r>
        <w:t>Name:</w:t>
      </w:r>
      <w:r w:rsidR="002A727E">
        <w:t xml:space="preserve"> </w:t>
      </w:r>
      <w:r w:rsidR="004E5DD5">
        <w:t>Karla Bailey</w:t>
      </w:r>
    </w:p>
    <w:p w14:paraId="5B3A2AED" w14:textId="77777777" w:rsidR="009C13B9" w:rsidRDefault="009C13B9" w:rsidP="009C13B9">
      <w:pPr>
        <w:pStyle w:val="ListParagraph"/>
        <w:ind w:left="360"/>
      </w:pPr>
    </w:p>
    <w:p w14:paraId="618DB5F7" w14:textId="77777777" w:rsidR="009C13B9" w:rsidRDefault="009C13B9" w:rsidP="009C13B9">
      <w:r>
        <w:t>To assist review, please provide answers to the following question:</w:t>
      </w:r>
    </w:p>
    <w:p w14:paraId="148AA5D7" w14:textId="77777777" w:rsidR="009C13B9" w:rsidRDefault="009C13B9" w:rsidP="009C13B9">
      <w:pPr>
        <w:pStyle w:val="ListParagraph"/>
        <w:ind w:left="360"/>
      </w:pPr>
    </w:p>
    <w:p w14:paraId="2608EC2B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F58F6E7" w14:textId="595BBD90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</w:t>
      </w:r>
      <w:r w:rsidR="00CC4D81">
        <w:t>X</w:t>
      </w:r>
      <w:r w:rsidR="009239AA">
        <w:t xml:space="preserve"> ] Yes  [</w:t>
      </w:r>
      <w:r w:rsidR="00CC4D81">
        <w:t xml:space="preserve">  </w:t>
      </w:r>
      <w:r w:rsidR="009239AA">
        <w:t xml:space="preserve">]  No </w:t>
      </w:r>
    </w:p>
    <w:p w14:paraId="5304C81F" w14:textId="2F843114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</w:t>
      </w:r>
      <w:r w:rsidR="00CC4D81">
        <w:t>X</w:t>
      </w:r>
      <w:r w:rsidR="009239AA">
        <w:t xml:space="preserve"> ] Yes [  ] No</w:t>
      </w:r>
      <w:r w:rsidR="00C86E91">
        <w:t xml:space="preserve">   </w:t>
      </w:r>
    </w:p>
    <w:p w14:paraId="797E1CAF" w14:textId="7D5B9817" w:rsidR="00C86E91" w:rsidRDefault="00C86E91" w:rsidP="00C86E91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[ </w:t>
      </w:r>
      <w:r w:rsidR="00CC4D81">
        <w:t>X</w:t>
      </w:r>
      <w:r>
        <w:t xml:space="preserve"> ] Yes  [  ] No</w:t>
      </w:r>
    </w:p>
    <w:p w14:paraId="761F5417" w14:textId="77777777" w:rsidR="00633F74" w:rsidRDefault="00633F74" w:rsidP="00633F74">
      <w:pPr>
        <w:pStyle w:val="ListParagraph"/>
        <w:ind w:left="360"/>
      </w:pPr>
    </w:p>
    <w:p w14:paraId="2AE9F390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14:paraId="6C31A2DE" w14:textId="2DBF2C04" w:rsidR="00C86E91" w:rsidRDefault="00C86E91" w:rsidP="00C86E91">
      <w:r>
        <w:t xml:space="preserve">Is an incentive (e.g., money or reimbursement of expenses, token of appreciation) provided to participants?  [  ] Yes [ </w:t>
      </w:r>
      <w:r w:rsidR="004E5DD5">
        <w:t>X</w:t>
      </w:r>
      <w:r>
        <w:t xml:space="preserve"> ] No  </w:t>
      </w:r>
    </w:p>
    <w:p w14:paraId="47420A65" w14:textId="77777777" w:rsidR="004D6E14" w:rsidRDefault="004D6E14">
      <w:pPr>
        <w:rPr>
          <w:b/>
        </w:rPr>
      </w:pPr>
    </w:p>
    <w:p w14:paraId="4B95A653" w14:textId="77777777" w:rsidR="00F24CFC" w:rsidRDefault="00F24CFC">
      <w:pPr>
        <w:rPr>
          <w:b/>
        </w:rPr>
      </w:pPr>
    </w:p>
    <w:p w14:paraId="471A8BA1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06B7248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2070"/>
        <w:gridCol w:w="1350"/>
        <w:gridCol w:w="1260"/>
      </w:tblGrid>
      <w:tr w:rsidR="003668D6" w14:paraId="51895E14" w14:textId="77777777" w:rsidTr="002259E6">
        <w:trPr>
          <w:trHeight w:val="274"/>
        </w:trPr>
        <w:tc>
          <w:tcPr>
            <w:tcW w:w="2790" w:type="dxa"/>
          </w:tcPr>
          <w:p w14:paraId="150C2959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14:paraId="0E9AF21C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14:paraId="6946C72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350" w:type="dxa"/>
          </w:tcPr>
          <w:p w14:paraId="5B54139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43806691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2FEB92E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7B708E8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28189142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17D88C59" w14:textId="77777777" w:rsidTr="002259E6">
        <w:trPr>
          <w:trHeight w:val="260"/>
        </w:trPr>
        <w:tc>
          <w:tcPr>
            <w:tcW w:w="2790" w:type="dxa"/>
          </w:tcPr>
          <w:p w14:paraId="1DEAFB96" w14:textId="50C7D8E7" w:rsidR="003668D6" w:rsidRDefault="004E5DD5" w:rsidP="00843796">
            <w:r>
              <w:t>Individual</w:t>
            </w:r>
            <w:r w:rsidR="002259E6">
              <w:t>s</w:t>
            </w:r>
          </w:p>
        </w:tc>
        <w:tc>
          <w:tcPr>
            <w:tcW w:w="1777" w:type="dxa"/>
          </w:tcPr>
          <w:p w14:paraId="5AC2668F" w14:textId="745BD5A8" w:rsidR="003668D6" w:rsidRDefault="004E5DD5" w:rsidP="00843796">
            <w:r>
              <w:t>300</w:t>
            </w:r>
          </w:p>
        </w:tc>
        <w:tc>
          <w:tcPr>
            <w:tcW w:w="2070" w:type="dxa"/>
          </w:tcPr>
          <w:p w14:paraId="6EE55736" w14:textId="022096EE" w:rsidR="003668D6" w:rsidRDefault="004E5DD5" w:rsidP="00843796">
            <w:r>
              <w:t>1</w:t>
            </w:r>
          </w:p>
        </w:tc>
        <w:tc>
          <w:tcPr>
            <w:tcW w:w="1350" w:type="dxa"/>
          </w:tcPr>
          <w:p w14:paraId="6F4F9598" w14:textId="63A731E8" w:rsidR="003668D6" w:rsidRDefault="002A727E" w:rsidP="00843796">
            <w:r>
              <w:t>7</w:t>
            </w:r>
            <w:r w:rsidR="004E5DD5">
              <w:t>/60</w:t>
            </w:r>
          </w:p>
        </w:tc>
        <w:tc>
          <w:tcPr>
            <w:tcW w:w="1260" w:type="dxa"/>
          </w:tcPr>
          <w:p w14:paraId="5B2AE679" w14:textId="550D121A" w:rsidR="003668D6" w:rsidRDefault="002A727E" w:rsidP="00843796">
            <w:r>
              <w:t>35</w:t>
            </w:r>
          </w:p>
        </w:tc>
      </w:tr>
      <w:tr w:rsidR="003668D6" w14:paraId="30D430C3" w14:textId="77777777" w:rsidTr="002259E6">
        <w:trPr>
          <w:trHeight w:val="170"/>
        </w:trPr>
        <w:tc>
          <w:tcPr>
            <w:tcW w:w="2790" w:type="dxa"/>
          </w:tcPr>
          <w:p w14:paraId="2B4E6687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14:paraId="79C012FE" w14:textId="0864E1C5" w:rsidR="003668D6" w:rsidRPr="004E5DD5" w:rsidRDefault="004E5DD5" w:rsidP="00843796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2070" w:type="dxa"/>
          </w:tcPr>
          <w:p w14:paraId="58A5A530" w14:textId="71F8E077" w:rsidR="003668D6" w:rsidRPr="004E5DD5" w:rsidRDefault="004E5DD5" w:rsidP="00843796">
            <w:pPr>
              <w:rPr>
                <w:b/>
              </w:rPr>
            </w:pPr>
            <w:r w:rsidRPr="004E5DD5">
              <w:rPr>
                <w:b/>
              </w:rPr>
              <w:t>300</w:t>
            </w:r>
          </w:p>
        </w:tc>
        <w:tc>
          <w:tcPr>
            <w:tcW w:w="1350" w:type="dxa"/>
          </w:tcPr>
          <w:p w14:paraId="65BF19A5" w14:textId="77777777" w:rsidR="003668D6" w:rsidRDefault="003668D6" w:rsidP="00843796"/>
        </w:tc>
        <w:tc>
          <w:tcPr>
            <w:tcW w:w="1260" w:type="dxa"/>
          </w:tcPr>
          <w:p w14:paraId="6F47CEC4" w14:textId="36F8299A" w:rsidR="003668D6" w:rsidRPr="002D26E2" w:rsidRDefault="002A727E" w:rsidP="00843796">
            <w:pPr>
              <w:rPr>
                <w:b/>
              </w:rPr>
            </w:pPr>
            <w:r>
              <w:rPr>
                <w:b/>
              </w:rPr>
              <w:t>35</w:t>
            </w:r>
          </w:p>
        </w:tc>
      </w:tr>
    </w:tbl>
    <w:p w14:paraId="575F708C" w14:textId="77777777" w:rsidR="00F3170F" w:rsidRDefault="00F3170F" w:rsidP="00F3170F"/>
    <w:p w14:paraId="036D7E2F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700E68A6" w14:textId="77777777" w:rsidTr="00CA2010">
        <w:trPr>
          <w:trHeight w:val="274"/>
        </w:trPr>
        <w:tc>
          <w:tcPr>
            <w:tcW w:w="2790" w:type="dxa"/>
          </w:tcPr>
          <w:p w14:paraId="1A8E83F4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6868E7E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B966975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745878BB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011C85DD" w14:textId="77777777" w:rsidR="00CA2010" w:rsidRPr="009A036B" w:rsidRDefault="00F94D8C" w:rsidP="009A036B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3E48205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58D39A19" w14:textId="77777777" w:rsidTr="00CA2010">
        <w:trPr>
          <w:trHeight w:val="260"/>
        </w:trPr>
        <w:tc>
          <w:tcPr>
            <w:tcW w:w="2790" w:type="dxa"/>
          </w:tcPr>
          <w:p w14:paraId="73D19DF0" w14:textId="1DD8EA84" w:rsidR="00CA2010" w:rsidRPr="009A036B" w:rsidRDefault="004E5DD5" w:rsidP="009A036B">
            <w:r>
              <w:t>Individual</w:t>
            </w:r>
            <w:r w:rsidR="002259E6">
              <w:t>s</w:t>
            </w:r>
          </w:p>
        </w:tc>
        <w:tc>
          <w:tcPr>
            <w:tcW w:w="2250" w:type="dxa"/>
          </w:tcPr>
          <w:p w14:paraId="4BA50748" w14:textId="02A71F1C" w:rsidR="00CA2010" w:rsidRPr="009A036B" w:rsidRDefault="002A727E" w:rsidP="009A036B">
            <w:r>
              <w:t>35</w:t>
            </w:r>
          </w:p>
        </w:tc>
        <w:tc>
          <w:tcPr>
            <w:tcW w:w="2520" w:type="dxa"/>
          </w:tcPr>
          <w:p w14:paraId="1515422E" w14:textId="0252596B" w:rsidR="00CA2010" w:rsidRPr="009A036B" w:rsidRDefault="002A727E" w:rsidP="009A036B">
            <w:r>
              <w:t>$24.34</w:t>
            </w:r>
          </w:p>
        </w:tc>
        <w:tc>
          <w:tcPr>
            <w:tcW w:w="1620" w:type="dxa"/>
          </w:tcPr>
          <w:p w14:paraId="6B989D33" w14:textId="48381DF7" w:rsidR="00CA2010" w:rsidRPr="009A036B" w:rsidRDefault="002A727E" w:rsidP="009A036B">
            <w:r>
              <w:t>$851.90</w:t>
            </w:r>
          </w:p>
        </w:tc>
      </w:tr>
      <w:tr w:rsidR="00CA2010" w:rsidRPr="009A036B" w14:paraId="11C7B21C" w14:textId="77777777" w:rsidTr="00CA2010">
        <w:trPr>
          <w:trHeight w:val="289"/>
        </w:trPr>
        <w:tc>
          <w:tcPr>
            <w:tcW w:w="2790" w:type="dxa"/>
          </w:tcPr>
          <w:p w14:paraId="6CFD49AF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4C00BCD4" w14:textId="7415F247" w:rsidR="00CA2010" w:rsidRPr="009A036B" w:rsidRDefault="002A727E" w:rsidP="009A036B">
            <w:pPr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2520" w:type="dxa"/>
          </w:tcPr>
          <w:p w14:paraId="5358ED67" w14:textId="77777777" w:rsidR="00CA2010" w:rsidRPr="009A036B" w:rsidRDefault="00CA2010" w:rsidP="009A036B"/>
        </w:tc>
        <w:tc>
          <w:tcPr>
            <w:tcW w:w="1620" w:type="dxa"/>
          </w:tcPr>
          <w:p w14:paraId="159860D6" w14:textId="5E117600" w:rsidR="00CA2010" w:rsidRPr="009A036B" w:rsidRDefault="002A727E" w:rsidP="009A036B">
            <w:r>
              <w:t>$851.90</w:t>
            </w:r>
          </w:p>
        </w:tc>
      </w:tr>
    </w:tbl>
    <w:p w14:paraId="350890C6" w14:textId="77777777" w:rsidR="009A036B" w:rsidRPr="009A036B" w:rsidRDefault="009A036B" w:rsidP="009A036B"/>
    <w:p w14:paraId="24A6C30A" w14:textId="30B52D49" w:rsidR="009A036B" w:rsidRPr="009A036B" w:rsidRDefault="00CA2010" w:rsidP="009A036B">
      <w:r>
        <w:t>*</w:t>
      </w:r>
      <w:r w:rsidR="002A727E">
        <w:t xml:space="preserve">Bureau of Labor Statistics occupation title “All Occupations”, occupation code 00-0000, found at </w:t>
      </w:r>
      <w:r w:rsidR="002A727E" w:rsidRPr="002A727E">
        <w:t>https://www.bls.gov/oes/current/oes_nat.htm#00-0000</w:t>
      </w:r>
      <w:r w:rsidR="002A727E">
        <w:t>.</w:t>
      </w:r>
    </w:p>
    <w:p w14:paraId="2C951892" w14:textId="77777777" w:rsidR="009A036B" w:rsidRDefault="009A036B" w:rsidP="00F3170F"/>
    <w:p w14:paraId="6EDC6CE2" w14:textId="77777777" w:rsidR="00441434" w:rsidRDefault="00441434" w:rsidP="00F3170F"/>
    <w:p w14:paraId="1949FDC2" w14:textId="3DE6A3AA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</w:t>
      </w:r>
      <w:r w:rsidR="004E5DD5">
        <w:t>$815.48.</w:t>
      </w:r>
    </w:p>
    <w:p w14:paraId="4698C56E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6DDAF183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3479FB4F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7025A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61434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E5E9279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25EEB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43EB0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9B370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9B64E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39D0FC23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AACAE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38065F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59324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EB418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93DF9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AB405C" w14:textId="77777777" w:rsidR="009A036B" w:rsidRPr="009A036B" w:rsidRDefault="009A036B" w:rsidP="009A036B"/>
        </w:tc>
      </w:tr>
      <w:tr w:rsidR="009A036B" w:rsidRPr="009A036B" w14:paraId="3E1D818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65A827" w14:textId="3F20B49F" w:rsidR="009A036B" w:rsidRPr="009A036B" w:rsidRDefault="004E5DD5" w:rsidP="009A036B">
            <w:r>
              <w:t>Instructional Librar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F0A70D" w14:textId="71C249E6" w:rsidR="009A036B" w:rsidRPr="009A036B" w:rsidRDefault="004E5DD5" w:rsidP="009A036B">
            <w:r>
              <w:t>12/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45711E" w14:textId="312A5718" w:rsidR="009A036B" w:rsidRPr="009A036B" w:rsidRDefault="004E5DD5" w:rsidP="009A036B">
            <w:r>
              <w:t>$81,54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116C1B" w14:textId="77C3649C" w:rsidR="009A036B" w:rsidRPr="009A036B" w:rsidRDefault="004E5DD5" w:rsidP="009A036B">
            <w: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06D2A5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FE1FF9" w14:textId="2AD4CA0F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815.48</w:t>
            </w:r>
          </w:p>
        </w:tc>
      </w:tr>
      <w:tr w:rsidR="009A036B" w:rsidRPr="009A036B" w14:paraId="55D672E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5EAF7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17F6D68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95198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023035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00300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3E6C87" w14:textId="1775FACB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5CFD3BA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66BAA4" w14:textId="77777777" w:rsidR="004E5DD5" w:rsidRPr="009A036B" w:rsidRDefault="004E5DD5" w:rsidP="004E5DD5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130CC1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DD269A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1E974B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9EFEAD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9CF203" w14:textId="4AF54C60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2C84AF1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E631FB" w14:textId="77777777" w:rsidR="004E5DD5" w:rsidRPr="009A036B" w:rsidRDefault="004E5DD5" w:rsidP="004E5DD5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1872DB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FAFB06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7CE940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0D0E71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F00F37" w14:textId="3F7FCEE6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649FBC4E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3DAD70" w14:textId="77777777" w:rsidR="004E5DD5" w:rsidRPr="009A036B" w:rsidRDefault="004E5DD5" w:rsidP="004E5DD5">
            <w:pPr>
              <w:rPr>
                <w:bCs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4E33A8B5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DC0DE2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B0D60AE" w14:textId="77777777" w:rsidR="004E5DD5" w:rsidRPr="009A036B" w:rsidRDefault="004E5DD5" w:rsidP="004E5DD5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B42DB49" w14:textId="77777777" w:rsidR="004E5DD5" w:rsidRPr="009A036B" w:rsidRDefault="004E5DD5" w:rsidP="004E5DD5">
            <w:pPr>
              <w:rPr>
                <w:b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EE364D3" w14:textId="25312719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9A036B" w:rsidRPr="009A036B" w14:paraId="02ECEE5B" w14:textId="77777777" w:rsidTr="002E48F5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7EB61" w14:textId="77777777" w:rsidR="009A036B" w:rsidRPr="004B1EB8" w:rsidRDefault="004B1EB8" w:rsidP="009A036B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DDDC96B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84FE4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B3B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4D459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883F31" w14:textId="6DF00C66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815.48</w:t>
            </w:r>
          </w:p>
        </w:tc>
      </w:tr>
    </w:tbl>
    <w:p w14:paraId="5680CB56" w14:textId="77777777" w:rsidR="009A036B" w:rsidRPr="009A036B" w:rsidRDefault="009A036B" w:rsidP="009A036B"/>
    <w:p w14:paraId="26057784" w14:textId="77777777" w:rsidR="009A036B" w:rsidRDefault="009A036B">
      <w:pPr>
        <w:rPr>
          <w:b/>
        </w:rPr>
      </w:pPr>
    </w:p>
    <w:p w14:paraId="3AC6C231" w14:textId="77777777" w:rsidR="00ED6492" w:rsidRDefault="00ED6492">
      <w:pPr>
        <w:rPr>
          <w:b/>
          <w:bCs/>
          <w:u w:val="single"/>
        </w:rPr>
      </w:pPr>
    </w:p>
    <w:p w14:paraId="7614B753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13C9F014" w14:textId="77777777" w:rsidR="0069403B" w:rsidRDefault="0069403B" w:rsidP="00F06866">
      <w:pPr>
        <w:rPr>
          <w:b/>
        </w:rPr>
      </w:pPr>
    </w:p>
    <w:p w14:paraId="450BEBBC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755F552C" w14:textId="4F3BAB5E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CC4D81">
        <w:t>X</w:t>
      </w:r>
      <w:r>
        <w:t>] Yes</w:t>
      </w:r>
      <w:r>
        <w:tab/>
        <w:t>[</w:t>
      </w:r>
      <w:r w:rsidR="00CC4D81">
        <w:t xml:space="preserve">  </w:t>
      </w:r>
      <w:r>
        <w:t>] No</w:t>
      </w:r>
    </w:p>
    <w:p w14:paraId="65537CEE" w14:textId="77777777" w:rsidR="00636621" w:rsidRDefault="00636621" w:rsidP="00636621">
      <w:pPr>
        <w:pStyle w:val="ListParagraph"/>
      </w:pPr>
    </w:p>
    <w:p w14:paraId="4EECB1B8" w14:textId="3F2A14E8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4C70E75D" w14:textId="2268C7E2" w:rsidR="00CC4D81" w:rsidRDefault="00CC4D81" w:rsidP="001B0AAA"/>
    <w:p w14:paraId="28C8EE90" w14:textId="19E51133" w:rsidR="00CC4D81" w:rsidRDefault="00CC4D81" w:rsidP="001B0AAA">
      <w:r>
        <w:t>This survey will be sent to individuals that have taken a statistics</w:t>
      </w:r>
      <w:r w:rsidR="00BE385B">
        <w:t>, writing</w:t>
      </w:r>
      <w:r w:rsidR="004F2B1F">
        <w:t xml:space="preserve"> </w:t>
      </w:r>
      <w:r w:rsidR="00BE385B">
        <w:t>and/</w:t>
      </w:r>
      <w:r w:rsidR="004F2B1F">
        <w:t>or data services</w:t>
      </w:r>
      <w:r>
        <w:t xml:space="preserve"> class at the NIH Library.</w:t>
      </w:r>
      <w:r w:rsidR="00BE385B">
        <w:t xml:space="preserve"> No sampling plan has been defined.</w:t>
      </w:r>
    </w:p>
    <w:p w14:paraId="696AB1F7" w14:textId="77777777" w:rsidR="00A403BB" w:rsidRDefault="00A403BB" w:rsidP="00A403BB">
      <w:pPr>
        <w:pStyle w:val="ListParagraph"/>
      </w:pPr>
    </w:p>
    <w:p w14:paraId="3D3A2D91" w14:textId="77777777" w:rsidR="00A403BB" w:rsidRDefault="00A403BB" w:rsidP="00A403BB"/>
    <w:p w14:paraId="7BF2EF89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31DC4F22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6BD4A8A3" w14:textId="6816FE4D" w:rsidR="001B0AAA" w:rsidRDefault="00A403BB" w:rsidP="001B0AAA">
      <w:pPr>
        <w:ind w:left="720"/>
      </w:pPr>
      <w:r>
        <w:t xml:space="preserve">[ </w:t>
      </w:r>
      <w:r w:rsidR="004E5DD5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58565486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2F57452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1D7C26E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3EEC95AE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536FC12" w14:textId="5526BFFD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4E5DD5">
        <w:t>X</w:t>
      </w:r>
      <w:r>
        <w:t xml:space="preserve">  ] No</w:t>
      </w:r>
    </w:p>
    <w:p w14:paraId="7970F96E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5C667943" w14:textId="77777777" w:rsidR="003932D1" w:rsidRDefault="003932D1" w:rsidP="0024521E">
      <w:pPr>
        <w:rPr>
          <w:b/>
        </w:rPr>
      </w:pPr>
    </w:p>
    <w:p w14:paraId="6246F9B2" w14:textId="77777777" w:rsidR="003932D1" w:rsidRPr="00F24CFC" w:rsidRDefault="003932D1" w:rsidP="0024521E">
      <w:pPr>
        <w:rPr>
          <w:b/>
        </w:rPr>
      </w:pPr>
    </w:p>
    <w:sectPr w:rsidR="003932D1" w:rsidRPr="00F24CFC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71C424" w14:textId="77777777" w:rsidR="00571D20" w:rsidRDefault="00571D20">
      <w:r>
        <w:separator/>
      </w:r>
    </w:p>
  </w:endnote>
  <w:endnote w:type="continuationSeparator" w:id="0">
    <w:p w14:paraId="1D92E3FD" w14:textId="77777777" w:rsidR="00571D20" w:rsidRDefault="0057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570D9B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74011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D7F067" w14:textId="77777777" w:rsidR="00571D20" w:rsidRDefault="00571D20">
      <w:r>
        <w:separator/>
      </w:r>
    </w:p>
  </w:footnote>
  <w:footnote w:type="continuationSeparator" w:id="0">
    <w:p w14:paraId="5B7F1239" w14:textId="77777777" w:rsidR="00571D20" w:rsidRDefault="00571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rIwszQ0MTExNDNQ0lEKTi0uzszPAykwrAUAHnw4biwAAAA="/>
  </w:docVars>
  <w:rsids>
    <w:rsidRoot w:val="00D6383F"/>
    <w:rsid w:val="00023A57"/>
    <w:rsid w:val="00047A64"/>
    <w:rsid w:val="00067329"/>
    <w:rsid w:val="000722CE"/>
    <w:rsid w:val="000913EC"/>
    <w:rsid w:val="000B2838"/>
    <w:rsid w:val="000D44CA"/>
    <w:rsid w:val="000E200B"/>
    <w:rsid w:val="000F68BE"/>
    <w:rsid w:val="00162F83"/>
    <w:rsid w:val="00177AEA"/>
    <w:rsid w:val="001855D1"/>
    <w:rsid w:val="001927A4"/>
    <w:rsid w:val="00194AC6"/>
    <w:rsid w:val="001A23B0"/>
    <w:rsid w:val="001A25CC"/>
    <w:rsid w:val="001B0AAA"/>
    <w:rsid w:val="001C39F7"/>
    <w:rsid w:val="002259E6"/>
    <w:rsid w:val="00237B48"/>
    <w:rsid w:val="0024521E"/>
    <w:rsid w:val="00263C3D"/>
    <w:rsid w:val="00274D0B"/>
    <w:rsid w:val="00284110"/>
    <w:rsid w:val="002A727E"/>
    <w:rsid w:val="002B3C95"/>
    <w:rsid w:val="002D0B92"/>
    <w:rsid w:val="002D26E2"/>
    <w:rsid w:val="002E48F5"/>
    <w:rsid w:val="003668D6"/>
    <w:rsid w:val="003932D1"/>
    <w:rsid w:val="003A7074"/>
    <w:rsid w:val="003D5BBE"/>
    <w:rsid w:val="003E3C61"/>
    <w:rsid w:val="003F1C5B"/>
    <w:rsid w:val="00420E91"/>
    <w:rsid w:val="00431EB1"/>
    <w:rsid w:val="00434E33"/>
    <w:rsid w:val="00441434"/>
    <w:rsid w:val="0045264C"/>
    <w:rsid w:val="004876EC"/>
    <w:rsid w:val="004B1EB8"/>
    <w:rsid w:val="004C5D77"/>
    <w:rsid w:val="004D6E14"/>
    <w:rsid w:val="004E5DD5"/>
    <w:rsid w:val="004F2B1F"/>
    <w:rsid w:val="005009B0"/>
    <w:rsid w:val="00536EBE"/>
    <w:rsid w:val="00571D20"/>
    <w:rsid w:val="005A1006"/>
    <w:rsid w:val="005A772A"/>
    <w:rsid w:val="005E714A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4011F"/>
    <w:rsid w:val="007425E7"/>
    <w:rsid w:val="00766D95"/>
    <w:rsid w:val="0077703F"/>
    <w:rsid w:val="00802607"/>
    <w:rsid w:val="008101A5"/>
    <w:rsid w:val="00822664"/>
    <w:rsid w:val="00843796"/>
    <w:rsid w:val="00887320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50F89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BE385B"/>
    <w:rsid w:val="00C066A3"/>
    <w:rsid w:val="00C14CC4"/>
    <w:rsid w:val="00C33C52"/>
    <w:rsid w:val="00C40D8B"/>
    <w:rsid w:val="00C8407A"/>
    <w:rsid w:val="00C8488C"/>
    <w:rsid w:val="00C86E91"/>
    <w:rsid w:val="00CA19A3"/>
    <w:rsid w:val="00CA2010"/>
    <w:rsid w:val="00CA2650"/>
    <w:rsid w:val="00CB1078"/>
    <w:rsid w:val="00CC4D81"/>
    <w:rsid w:val="00CC6FAF"/>
    <w:rsid w:val="00D24698"/>
    <w:rsid w:val="00D6383F"/>
    <w:rsid w:val="00D662C8"/>
    <w:rsid w:val="00DB4A58"/>
    <w:rsid w:val="00DB59D0"/>
    <w:rsid w:val="00DC33D3"/>
    <w:rsid w:val="00E26329"/>
    <w:rsid w:val="00E40B50"/>
    <w:rsid w:val="00E50293"/>
    <w:rsid w:val="00E65FFC"/>
    <w:rsid w:val="00E670E2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4D8C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26E6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5FCA8-7964-4249-90FE-4B94A59A6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9-01-24T21:39:00Z</dcterms:created>
  <dcterms:modified xsi:type="dcterms:W3CDTF">2019-01-2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